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EFD834" w14:textId="057BDE22" w:rsidR="006B3DF4" w:rsidRDefault="00D3709B">
      <w:r>
        <w:t xml:space="preserve">PHASE 1 </w:t>
      </w:r>
    </w:p>
    <w:p w14:paraId="7C057AE4" w14:textId="79487409" w:rsidR="00D3709B" w:rsidRDefault="00D3709B"/>
    <w:p w14:paraId="6B987D2B" w14:textId="5406DD38" w:rsidR="00D3709B" w:rsidRDefault="00D3709B">
      <w:r>
        <w:t>Client – Server Terminal output</w:t>
      </w:r>
    </w:p>
    <w:p w14:paraId="01902952" w14:textId="103C2683" w:rsidR="00D3709B" w:rsidRDefault="00D3709B">
      <w:r>
        <w:rPr>
          <w:noProof/>
        </w:rPr>
        <w:drawing>
          <wp:inline distT="0" distB="0" distL="0" distR="0" wp14:anchorId="6F7695B6" wp14:editId="1B44F1FA">
            <wp:extent cx="5937250" cy="3155950"/>
            <wp:effectExtent l="0" t="0" r="635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315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E2E3A" w14:textId="0A013FEB" w:rsidR="00D3709B" w:rsidRDefault="00D3709B"/>
    <w:p w14:paraId="6CFDCA19" w14:textId="19B06635" w:rsidR="00D3709B" w:rsidRDefault="00D3709B">
      <w:r>
        <w:t>HRW hashing</w:t>
      </w:r>
    </w:p>
    <w:p w14:paraId="1F4DB295" w14:textId="3F561292" w:rsidR="00D3709B" w:rsidRDefault="00D3709B">
      <w:r>
        <w:rPr>
          <w:noProof/>
        </w:rPr>
        <w:drawing>
          <wp:inline distT="0" distB="0" distL="0" distR="0" wp14:anchorId="214ADEA2" wp14:editId="0F1F503E">
            <wp:extent cx="5937250" cy="2327275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32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BE052B" w14:textId="64134B48" w:rsidR="00D3709B" w:rsidRDefault="00D3709B"/>
    <w:p w14:paraId="533C0264" w14:textId="7F65C69B" w:rsidR="00D3709B" w:rsidRDefault="00D3709B">
      <w:r>
        <w:t>Consistent hashing</w:t>
      </w:r>
    </w:p>
    <w:p w14:paraId="7E8129A2" w14:textId="5BF790C0" w:rsidR="00D3709B" w:rsidRDefault="00D3709B">
      <w:r>
        <w:rPr>
          <w:noProof/>
        </w:rPr>
        <w:lastRenderedPageBreak/>
        <w:drawing>
          <wp:inline distT="0" distB="0" distL="0" distR="0" wp14:anchorId="513EBF7A" wp14:editId="3B42075A">
            <wp:extent cx="5940425" cy="1895475"/>
            <wp:effectExtent l="0" t="0" r="317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189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78F9C8" w14:textId="4A481429" w:rsidR="00D3709B" w:rsidRDefault="00D3709B"/>
    <w:p w14:paraId="4A3A3326" w14:textId="256B3EF7" w:rsidR="00D3709B" w:rsidRDefault="00D3709B">
      <w:r>
        <w:t>PHASE 2</w:t>
      </w:r>
    </w:p>
    <w:p w14:paraId="276BB483" w14:textId="77777777" w:rsidR="00D3709B" w:rsidRDefault="00D3709B" w:rsidP="00D3709B">
      <w:r>
        <w:t>Client – Server Terminal output</w:t>
      </w:r>
    </w:p>
    <w:p w14:paraId="1E5B5A5B" w14:textId="1C0D49C8" w:rsidR="00D3709B" w:rsidRDefault="00D3709B">
      <w:r>
        <w:rPr>
          <w:noProof/>
        </w:rPr>
        <w:drawing>
          <wp:inline distT="0" distB="0" distL="0" distR="0" wp14:anchorId="25A150D8" wp14:editId="6715BF4E">
            <wp:extent cx="5937250" cy="3165475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316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D442BD" w14:textId="2C3ACD2C" w:rsidR="00D3709B" w:rsidRDefault="00D3709B"/>
    <w:p w14:paraId="66DDD47E" w14:textId="76E8CBC0" w:rsidR="00D3709B" w:rsidRDefault="00D3709B">
      <w:r>
        <w:t>Initial cluster size</w:t>
      </w:r>
    </w:p>
    <w:p w14:paraId="5BDD7C7C" w14:textId="4E3A29C3" w:rsidR="00D3709B" w:rsidRDefault="00D3709B">
      <w:r>
        <w:rPr>
          <w:noProof/>
        </w:rPr>
        <w:lastRenderedPageBreak/>
        <w:drawing>
          <wp:inline distT="0" distB="0" distL="0" distR="0" wp14:anchorId="52C5959C" wp14:editId="0EB50772">
            <wp:extent cx="5937250" cy="2505075"/>
            <wp:effectExtent l="0" t="0" r="635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50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610F22" w14:textId="528CD83F" w:rsidR="00D3709B" w:rsidRDefault="00D3709B"/>
    <w:p w14:paraId="0050D6D0" w14:textId="43D3426A" w:rsidR="00D3709B" w:rsidRDefault="00D3709B">
      <w:r>
        <w:t>Nodes added through code to running instance</w:t>
      </w:r>
    </w:p>
    <w:p w14:paraId="1AA7B42D" w14:textId="11A98C8F" w:rsidR="00D3709B" w:rsidRDefault="00D3709B">
      <w:r w:rsidRPr="00D3709B">
        <w:drawing>
          <wp:inline distT="0" distB="0" distL="0" distR="0" wp14:anchorId="30820B4A" wp14:editId="6DC6B2F3">
            <wp:extent cx="5943600" cy="2432685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2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370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NrI0NzAztzSxNDNW0lEKTi0uzszPAykwrAUAZzvjqiwAAAA="/>
  </w:docVars>
  <w:rsids>
    <w:rsidRoot w:val="00D3709B"/>
    <w:rsid w:val="006B3DF4"/>
    <w:rsid w:val="00D37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52FD67"/>
  <w15:chartTrackingRefBased/>
  <w15:docId w15:val="{12C967B7-4DA0-4366-82E7-4EBB5A7D5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29</Words>
  <Characters>167</Characters>
  <Application>Microsoft Office Word</Application>
  <DocSecurity>0</DocSecurity>
  <Lines>1</Lines>
  <Paragraphs>1</Paragraphs>
  <ScaleCrop>false</ScaleCrop>
  <Company/>
  <LinksUpToDate>false</LinksUpToDate>
  <CharactersWithSpaces>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mrata Deshmukh</dc:creator>
  <cp:keywords/>
  <dc:description/>
  <cp:lastModifiedBy>Namrata Deshmukh</cp:lastModifiedBy>
  <cp:revision>1</cp:revision>
  <dcterms:created xsi:type="dcterms:W3CDTF">2020-12-04T05:22:00Z</dcterms:created>
  <dcterms:modified xsi:type="dcterms:W3CDTF">2020-12-04T05:26:00Z</dcterms:modified>
</cp:coreProperties>
</file>